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36E3" w:rsidRDefault="00F536E3" w:rsidP="003942EA">
      <w:pPr>
        <w:spacing w:after="120" w:line="240" w:lineRule="auto"/>
        <w:jc w:val="center"/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</w:pPr>
    </w:p>
    <w:p w:rsidR="003942EA" w:rsidRPr="00EF280E" w:rsidRDefault="003942EA" w:rsidP="003942EA">
      <w:pPr>
        <w:spacing w:after="120" w:line="240" w:lineRule="auto"/>
        <w:jc w:val="center"/>
        <w:rPr>
          <w:rFonts w:cs="Times New Roman"/>
          <w:b/>
          <w:color w:val="365F91" w:themeColor="accent1" w:themeShade="BF"/>
          <w:sz w:val="28"/>
          <w:szCs w:val="28"/>
          <w:lang w:val="sr-Cyrl-RS"/>
        </w:rPr>
      </w:pP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 xml:space="preserve">Резултати колоквијума и испита одржаних </w:t>
      </w:r>
      <w:r w:rsidR="00EF280E" w:rsidRPr="00EF280E">
        <w:rPr>
          <w:rFonts w:cs="Times New Roman"/>
          <w:b/>
          <w:i/>
          <w:color w:val="365F91" w:themeColor="accent1" w:themeShade="BF"/>
          <w:sz w:val="28"/>
          <w:szCs w:val="28"/>
        </w:rPr>
        <w:t>03.06</w:t>
      </w:r>
      <w:r w:rsidR="00AE13E0"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Latn-RS"/>
        </w:rPr>
        <w:t>.2020</w:t>
      </w: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>. год.</w:t>
      </w:r>
    </w:p>
    <w:p w:rsidR="003942EA" w:rsidRDefault="003942EA" w:rsidP="003942EA">
      <w:pPr>
        <w:spacing w:after="120" w:line="240" w:lineRule="auto"/>
        <w:jc w:val="center"/>
        <w:rPr>
          <w:rFonts w:cs="Times New Roman"/>
          <w:sz w:val="22"/>
          <w:lang w:val="sr-Cyrl-RS"/>
        </w:rPr>
      </w:pPr>
    </w:p>
    <w:p w:rsidR="00EF280E" w:rsidRPr="00EF280E" w:rsidRDefault="00EF280E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 w:rsidRPr="00EF280E">
        <w:rPr>
          <w:rFonts w:cs="Times New Roman"/>
          <w:b/>
          <w:color w:val="365F91" w:themeColor="accent1" w:themeShade="BF"/>
          <w:sz w:val="22"/>
          <w:lang w:val="sr-Cyrl-RS"/>
        </w:rPr>
        <w:t>КВАНТИТАТИВНИ МЕТОДИ У ПОСЛОВНОМ ОДЛУЧИВАЊУ</w:t>
      </w:r>
    </w:p>
    <w:p w:rsidR="003942EA" w:rsidRPr="00827E26" w:rsidRDefault="00EF280E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КОЛОКВИЈУМ</w:t>
      </w:r>
      <w:r w:rsidR="003942EA"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6500" w:type="dxa"/>
        <w:tblInd w:w="959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</w:tblGrid>
      <w:tr w:rsidR="00EF280E" w:rsidRPr="00827E26" w:rsidTr="00EF280E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</w:tr>
      <w:tr w:rsidR="00EF280E" w:rsidRPr="00827E26" w:rsidTr="00EF280E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</w:rPr>
              <w:t>141/13</w:t>
            </w:r>
            <w:r>
              <w:rPr>
                <w:rFonts w:eastAsia="Times New Roman" w:cs="Times New Roman"/>
                <w:sz w:val="22"/>
                <w:lang w:val="sr-Cyrl-RS"/>
              </w:rPr>
              <w:t>ФР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Стефановић Никол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2"/>
                <w:lang w:val="sr-Cyrl-RS"/>
              </w:rPr>
            </w:pPr>
            <w:r w:rsidRPr="00EF280E">
              <w:rPr>
                <w:rFonts w:eastAsia="Times New Roman" w:cs="Times New Roman"/>
                <w:b/>
                <w:sz w:val="22"/>
                <w:lang w:val="sr-Cyrl-RS"/>
              </w:rPr>
              <w:t>3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30</w:t>
            </w:r>
          </w:p>
        </w:tc>
      </w:tr>
      <w:tr w:rsidR="00EF280E" w:rsidRPr="00827E26" w:rsidTr="00EF280E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400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Милојевић Ружиц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 w:rsidRPr="00EF280E">
              <w:rPr>
                <w:rFonts w:eastAsia="Times New Roman" w:cs="Times New Roman"/>
                <w:bCs/>
                <w:sz w:val="22"/>
                <w:lang w:val="sr-Cyrl-RS"/>
              </w:rPr>
              <w:t>1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EF280E" w:rsidRPr="00827E26" w:rsidTr="00EF280E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2115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Николић Биљана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12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EF280E" w:rsidRPr="00827E26" w:rsidTr="00EF280E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104/14ФР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Белић Миљан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1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827E26" w:rsidRPr="00827E26" w:rsidRDefault="00EF280E" w:rsidP="00827E26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ИСПИТ</w:t>
      </w:r>
      <w:r w:rsidR="00827E26"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11729" w:type="dxa"/>
        <w:tblInd w:w="959" w:type="dxa"/>
        <w:tblLook w:val="04A0" w:firstRow="1" w:lastRow="0" w:firstColumn="1" w:lastColumn="0" w:noHBand="0" w:noVBand="1"/>
      </w:tblPr>
      <w:tblGrid>
        <w:gridCol w:w="1378"/>
        <w:gridCol w:w="2282"/>
        <w:gridCol w:w="479"/>
        <w:gridCol w:w="425"/>
        <w:gridCol w:w="1559"/>
        <w:gridCol w:w="1418"/>
        <w:gridCol w:w="1434"/>
        <w:gridCol w:w="978"/>
        <w:gridCol w:w="1776"/>
      </w:tblGrid>
      <w:tr w:rsidR="00EF280E" w:rsidRPr="00827E26" w:rsidTr="00EF280E">
        <w:trPr>
          <w:trHeight w:val="855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sz w:val="22"/>
              </w:rPr>
              <w:t>А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EF280E" w:rsidRPr="00827E26" w:rsidTr="00EF280E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6/000014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Бијалковић Никол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EF280E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4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 w:rsidRPr="00EF280E">
              <w:rPr>
                <w:rFonts w:eastAsia="Times New Roman" w:cs="Times New Roman"/>
                <w:color w:val="000000"/>
                <w:sz w:val="22"/>
                <w:lang w:val="sr-Cyrl-RS"/>
              </w:rPr>
              <w:t>4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2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69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7 (седам)</w:t>
            </w:r>
          </w:p>
        </w:tc>
      </w:tr>
      <w:tr w:rsidR="00EF280E" w:rsidRPr="00827E26" w:rsidTr="00EF280E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6/002097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Беловановић Милен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EF280E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39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3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24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63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7 (седам)</w:t>
            </w:r>
          </w:p>
        </w:tc>
      </w:tr>
      <w:tr w:rsidR="00EF280E" w:rsidRPr="00827E26" w:rsidTr="00EF280E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2015/002097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Остојић</w:t>
            </w:r>
            <w:proofErr w:type="spellEnd"/>
            <w:r w:rsidRPr="00827E26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Бојана</w:t>
            </w:r>
            <w:proofErr w:type="spellEnd"/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31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9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</w:t>
            </w: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 xml:space="preserve"> (пет)</w:t>
            </w: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EF280E" w:rsidRDefault="00EF280E">
      <w:pPr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br w:type="page"/>
      </w:r>
    </w:p>
    <w:p w:rsidR="00EF280E" w:rsidRPr="00EF280E" w:rsidRDefault="00EF280E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lastRenderedPageBreak/>
        <w:t>ПОСЛОВНА СТАТИСТИКА</w:t>
      </w:r>
    </w:p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КОЛОКВИЈУМ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6500" w:type="dxa"/>
        <w:tblInd w:w="959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</w:tblGrid>
      <w:tr w:rsidR="00EF280E" w:rsidRPr="00827E26" w:rsidTr="00334192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</w:tr>
      <w:tr w:rsidR="00EF280E" w:rsidRPr="00827E26" w:rsidTr="00334192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3017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Недељков Нин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sz w:val="22"/>
                <w:lang w:val="sr-Cyrl-RS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6</w:t>
            </w:r>
          </w:p>
        </w:tc>
      </w:tr>
      <w:tr w:rsidR="00EF280E" w:rsidRPr="00827E26" w:rsidTr="00334192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2051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Парошкај Јован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2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EF280E" w:rsidRPr="00827E26" w:rsidTr="00334192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1040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Панић Бојана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15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EF280E" w:rsidRPr="00827E26" w:rsidTr="00334192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1001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Кустудић Јована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</w:tbl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ИСПИТ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11015" w:type="dxa"/>
        <w:tblInd w:w="959" w:type="dxa"/>
        <w:tblLook w:val="04A0" w:firstRow="1" w:lastRow="0" w:firstColumn="1" w:lastColumn="0" w:noHBand="0" w:noVBand="1"/>
      </w:tblPr>
      <w:tblGrid>
        <w:gridCol w:w="1378"/>
        <w:gridCol w:w="2282"/>
        <w:gridCol w:w="479"/>
        <w:gridCol w:w="425"/>
        <w:gridCol w:w="1559"/>
        <w:gridCol w:w="1418"/>
        <w:gridCol w:w="1434"/>
        <w:gridCol w:w="978"/>
        <w:gridCol w:w="1062"/>
      </w:tblGrid>
      <w:tr w:rsidR="00EF280E" w:rsidRPr="00827E26" w:rsidTr="00334192">
        <w:trPr>
          <w:trHeight w:val="855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sz w:val="22"/>
              </w:rPr>
              <w:t>А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EF280E" w:rsidRPr="00827E26" w:rsidTr="00334192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7/000055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Марковић Александр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8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color w:val="FF0000"/>
                <w:sz w:val="22"/>
                <w:lang w:val="sr-Cyrl-RS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3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19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8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)</w:t>
            </w:r>
          </w:p>
        </w:tc>
      </w:tr>
      <w:tr w:rsidR="00EF280E" w:rsidRPr="00827E26" w:rsidTr="00334192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7/001048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Ћеран Вањ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color w:val="FF0000"/>
                <w:sz w:val="22"/>
                <w:lang w:val="sr-Cyrl-RS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3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FF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FF0000"/>
                <w:sz w:val="22"/>
                <w:lang w:val="sr-Cyrl-RS"/>
              </w:rPr>
              <w:t>18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1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)</w:t>
            </w:r>
          </w:p>
        </w:tc>
      </w:tr>
    </w:tbl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ИСПИТ</w:t>
      </w:r>
      <w:r>
        <w:rPr>
          <w:rFonts w:cs="Times New Roman"/>
          <w:b/>
          <w:sz w:val="22"/>
          <w:lang w:val="sr-Cyrl-RS"/>
        </w:rPr>
        <w:t xml:space="preserve"> (пре Болоње)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6156" w:type="dxa"/>
        <w:tblInd w:w="959" w:type="dxa"/>
        <w:tblLook w:val="04A0" w:firstRow="1" w:lastRow="0" w:firstColumn="1" w:lastColumn="0" w:noHBand="0" w:noVBand="1"/>
      </w:tblPr>
      <w:tblGrid>
        <w:gridCol w:w="1378"/>
        <w:gridCol w:w="2282"/>
        <w:gridCol w:w="1434"/>
        <w:gridCol w:w="1062"/>
      </w:tblGrid>
      <w:tr w:rsidR="00EF280E" w:rsidRPr="00827E26" w:rsidTr="00EF280E">
        <w:trPr>
          <w:trHeight w:val="855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EF280E" w:rsidRPr="00827E26" w:rsidTr="00EF280E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61/02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Памучар Младенка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55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)</w:t>
            </w:r>
          </w:p>
        </w:tc>
      </w:tr>
    </w:tbl>
    <w:p w:rsidR="005F3BEA" w:rsidRDefault="005F3BEA">
      <w:pPr>
        <w:rPr>
          <w:rFonts w:cs="Times New Roman"/>
          <w:b/>
          <w:sz w:val="22"/>
          <w:lang w:val="sr-Cyrl-RS"/>
        </w:rPr>
      </w:pPr>
    </w:p>
    <w:p w:rsidR="003F1BAC" w:rsidRDefault="003F1BAC">
      <w:pPr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br w:type="page"/>
      </w:r>
    </w:p>
    <w:p w:rsidR="003F1BAC" w:rsidRPr="00EF280E" w:rsidRDefault="003F1BAC" w:rsidP="003F1BAC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lastRenderedPageBreak/>
        <w:t xml:space="preserve">ПРИМЕНА СТАТИСТИЧКИХ МОДЕЛА У ПОСЛОВАЊУ </w:t>
      </w:r>
    </w:p>
    <w:p w:rsidR="003F1BAC" w:rsidRPr="00827E26" w:rsidRDefault="003F1BAC" w:rsidP="003F1BAC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КОЛОКВИЈУМ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6500" w:type="dxa"/>
        <w:tblInd w:w="959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</w:tblGrid>
      <w:tr w:rsidR="003F1BAC" w:rsidRPr="00827E26" w:rsidTr="00334192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3F1BAC" w:rsidRPr="00827E26" w:rsidRDefault="003F1BAC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3F1BAC" w:rsidRPr="00827E26" w:rsidRDefault="003F1BAC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3F1BAC" w:rsidRPr="00827E26" w:rsidRDefault="003F1BAC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3F1BAC" w:rsidRPr="00827E26" w:rsidRDefault="003F1BAC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</w:tr>
      <w:tr w:rsidR="003F1BAC" w:rsidRPr="00827E26" w:rsidTr="00334192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F1BAC" w:rsidRPr="00EF280E" w:rsidRDefault="005025FA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20002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F1BAC" w:rsidRPr="00EF280E" w:rsidRDefault="005025FA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Марковић Снежан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F1BAC" w:rsidRPr="00EF280E" w:rsidRDefault="005025FA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sz w:val="22"/>
                <w:lang w:val="sr-Cyrl-RS"/>
              </w:rPr>
              <w:t>5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F1BAC" w:rsidRPr="00EF280E" w:rsidRDefault="005025FA" w:rsidP="00334192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50</w:t>
            </w:r>
            <w:bookmarkStart w:id="0" w:name="_GoBack"/>
            <w:bookmarkEnd w:id="0"/>
          </w:p>
        </w:tc>
      </w:tr>
    </w:tbl>
    <w:p w:rsidR="003F1BAC" w:rsidRDefault="003F1BAC">
      <w:pPr>
        <w:rPr>
          <w:rFonts w:cs="Times New Roman"/>
          <w:b/>
          <w:sz w:val="22"/>
          <w:lang w:val="sr-Cyrl-RS"/>
        </w:rPr>
      </w:pPr>
    </w:p>
    <w:p w:rsidR="003942EA" w:rsidRPr="003F1BAC" w:rsidRDefault="005F3BEA" w:rsidP="005F3BEA">
      <w:pPr>
        <w:spacing w:after="120" w:line="240" w:lineRule="auto"/>
        <w:jc w:val="both"/>
        <w:rPr>
          <w:rFonts w:cs="Times New Roman"/>
          <w:szCs w:val="24"/>
          <w:lang w:val="sr-Cyrl-RS"/>
        </w:rPr>
      </w:pPr>
      <w:r w:rsidRPr="003F1BAC">
        <w:rPr>
          <w:rFonts w:cs="Times New Roman"/>
          <w:szCs w:val="24"/>
          <w:lang w:val="sr-Cyrl-RS"/>
        </w:rPr>
        <w:t xml:space="preserve">Увид у радове и упис оцена обавиће се </w:t>
      </w:r>
      <w:r w:rsidR="00EF280E" w:rsidRPr="003F1BAC">
        <w:rPr>
          <w:rFonts w:cs="Times New Roman"/>
          <w:szCs w:val="24"/>
          <w:lang w:val="sr-Cyrl-RS"/>
        </w:rPr>
        <w:t>у четвртак 4.6.2020. године од 12.30-13 часова у кабинету 17 на Лиману</w:t>
      </w:r>
      <w:r w:rsidRPr="003F1BAC">
        <w:rPr>
          <w:rFonts w:cs="Times New Roman"/>
          <w:szCs w:val="24"/>
          <w:lang w:val="sr-Cyrl-RS"/>
        </w:rPr>
        <w:t>.</w:t>
      </w:r>
    </w:p>
    <w:p w:rsidR="003942EA" w:rsidRPr="00EF280E" w:rsidRDefault="003942EA" w:rsidP="003942EA">
      <w:pPr>
        <w:spacing w:after="120" w:line="240" w:lineRule="auto"/>
        <w:rPr>
          <w:rFonts w:cs="Times New Roman"/>
          <w:sz w:val="22"/>
          <w:lang w:val="sr-Cyrl-RS"/>
        </w:rPr>
      </w:pPr>
    </w:p>
    <w:p w:rsidR="003942EA" w:rsidRPr="003F1BAC" w:rsidRDefault="003942EA" w:rsidP="003942EA">
      <w:pPr>
        <w:spacing w:after="120" w:line="240" w:lineRule="auto"/>
        <w:jc w:val="right"/>
        <w:rPr>
          <w:rFonts w:cs="Times New Roman"/>
          <w:i/>
          <w:color w:val="31849B" w:themeColor="accent5" w:themeShade="BF"/>
          <w:szCs w:val="24"/>
          <w:lang w:val="sr-Cyrl-RS"/>
        </w:rPr>
      </w:pPr>
      <w:r w:rsidRPr="003F1BAC">
        <w:rPr>
          <w:rFonts w:cs="Times New Roman"/>
          <w:i/>
          <w:color w:val="31849B" w:themeColor="accent5" w:themeShade="BF"/>
          <w:szCs w:val="24"/>
          <w:lang w:val="sr-Cyrl-RS"/>
        </w:rPr>
        <w:t>Др Наташа Папић-Благојевић, проф.</w:t>
      </w:r>
    </w:p>
    <w:p w:rsidR="004F1A8C" w:rsidRPr="003F1BAC" w:rsidRDefault="00EF280E" w:rsidP="00EF280E">
      <w:pPr>
        <w:jc w:val="right"/>
        <w:rPr>
          <w:rFonts w:cs="Times New Roman"/>
          <w:i/>
          <w:color w:val="31849B" w:themeColor="accent5" w:themeShade="BF"/>
          <w:szCs w:val="24"/>
          <w:lang w:val="sr-Cyrl-RS"/>
        </w:rPr>
      </w:pPr>
      <w:r w:rsidRPr="003F1BAC">
        <w:rPr>
          <w:rFonts w:cs="Times New Roman"/>
          <w:i/>
          <w:color w:val="31849B" w:themeColor="accent5" w:themeShade="BF"/>
          <w:szCs w:val="24"/>
          <w:lang w:val="sr-Cyrl-RS"/>
        </w:rPr>
        <w:t>Драгана Томашевић</w:t>
      </w:r>
    </w:p>
    <w:sectPr w:rsidR="004F1A8C" w:rsidRPr="003F1BAC" w:rsidSect="00EF280E">
      <w:pgSz w:w="15840" w:h="12240" w:orient="landscape"/>
      <w:pgMar w:top="1440" w:right="567" w:bottom="1440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TM2MDW0NDE3MzRQ0lEKTi0uzszPAykwrQUAoQjlNiwAAAA="/>
  </w:docVars>
  <w:rsids>
    <w:rsidRoot w:val="003942EA"/>
    <w:rsid w:val="00000D05"/>
    <w:rsid w:val="00001EB6"/>
    <w:rsid w:val="00002378"/>
    <w:rsid w:val="000034E2"/>
    <w:rsid w:val="00003586"/>
    <w:rsid w:val="00003878"/>
    <w:rsid w:val="00006B8E"/>
    <w:rsid w:val="00007108"/>
    <w:rsid w:val="000071EA"/>
    <w:rsid w:val="0000775C"/>
    <w:rsid w:val="000079E8"/>
    <w:rsid w:val="00010437"/>
    <w:rsid w:val="000111E3"/>
    <w:rsid w:val="00011B95"/>
    <w:rsid w:val="00013438"/>
    <w:rsid w:val="0001432E"/>
    <w:rsid w:val="00014778"/>
    <w:rsid w:val="000159A7"/>
    <w:rsid w:val="00016BA2"/>
    <w:rsid w:val="00016E27"/>
    <w:rsid w:val="00017A24"/>
    <w:rsid w:val="00023952"/>
    <w:rsid w:val="00031E0C"/>
    <w:rsid w:val="000329D0"/>
    <w:rsid w:val="000359B2"/>
    <w:rsid w:val="00035DC8"/>
    <w:rsid w:val="00036A97"/>
    <w:rsid w:val="0003792E"/>
    <w:rsid w:val="000379CB"/>
    <w:rsid w:val="0004031D"/>
    <w:rsid w:val="00043499"/>
    <w:rsid w:val="00046A51"/>
    <w:rsid w:val="00046C37"/>
    <w:rsid w:val="00046CB9"/>
    <w:rsid w:val="00050963"/>
    <w:rsid w:val="000511D5"/>
    <w:rsid w:val="00055B0B"/>
    <w:rsid w:val="00061E3C"/>
    <w:rsid w:val="000620E0"/>
    <w:rsid w:val="00062298"/>
    <w:rsid w:val="000661BD"/>
    <w:rsid w:val="000664E5"/>
    <w:rsid w:val="00073A9C"/>
    <w:rsid w:val="000742E3"/>
    <w:rsid w:val="00076950"/>
    <w:rsid w:val="00082861"/>
    <w:rsid w:val="000830DA"/>
    <w:rsid w:val="0008388B"/>
    <w:rsid w:val="00085599"/>
    <w:rsid w:val="000878CC"/>
    <w:rsid w:val="00090EBC"/>
    <w:rsid w:val="00091C44"/>
    <w:rsid w:val="000935C3"/>
    <w:rsid w:val="00093ADF"/>
    <w:rsid w:val="000952A9"/>
    <w:rsid w:val="00096C2A"/>
    <w:rsid w:val="00097E7D"/>
    <w:rsid w:val="00097FFA"/>
    <w:rsid w:val="000A0A32"/>
    <w:rsid w:val="000A11AA"/>
    <w:rsid w:val="000A17CB"/>
    <w:rsid w:val="000A2D47"/>
    <w:rsid w:val="000A4095"/>
    <w:rsid w:val="000A496B"/>
    <w:rsid w:val="000A6003"/>
    <w:rsid w:val="000A78AC"/>
    <w:rsid w:val="000A7A22"/>
    <w:rsid w:val="000B046D"/>
    <w:rsid w:val="000B1B11"/>
    <w:rsid w:val="000B23B1"/>
    <w:rsid w:val="000B35CD"/>
    <w:rsid w:val="000B7148"/>
    <w:rsid w:val="000C05B5"/>
    <w:rsid w:val="000C06AD"/>
    <w:rsid w:val="000C1B98"/>
    <w:rsid w:val="000C439C"/>
    <w:rsid w:val="000C4845"/>
    <w:rsid w:val="000C571C"/>
    <w:rsid w:val="000C6448"/>
    <w:rsid w:val="000C6736"/>
    <w:rsid w:val="000D0131"/>
    <w:rsid w:val="000D0E57"/>
    <w:rsid w:val="000D1647"/>
    <w:rsid w:val="000D2D16"/>
    <w:rsid w:val="000D3979"/>
    <w:rsid w:val="000D39F0"/>
    <w:rsid w:val="000D39F7"/>
    <w:rsid w:val="000D3E84"/>
    <w:rsid w:val="000D3FEF"/>
    <w:rsid w:val="000D4D54"/>
    <w:rsid w:val="000D5EF5"/>
    <w:rsid w:val="000D66E4"/>
    <w:rsid w:val="000D71E0"/>
    <w:rsid w:val="000E027C"/>
    <w:rsid w:val="000E3ABF"/>
    <w:rsid w:val="000E3DA4"/>
    <w:rsid w:val="000E4467"/>
    <w:rsid w:val="000E799E"/>
    <w:rsid w:val="000F1095"/>
    <w:rsid w:val="000F6E68"/>
    <w:rsid w:val="000F7660"/>
    <w:rsid w:val="000F7C3B"/>
    <w:rsid w:val="001000AD"/>
    <w:rsid w:val="0010104A"/>
    <w:rsid w:val="001049C2"/>
    <w:rsid w:val="0010774F"/>
    <w:rsid w:val="00107DC3"/>
    <w:rsid w:val="001113F3"/>
    <w:rsid w:val="00111501"/>
    <w:rsid w:val="00113EFB"/>
    <w:rsid w:val="00114309"/>
    <w:rsid w:val="00114F6B"/>
    <w:rsid w:val="00115BF4"/>
    <w:rsid w:val="00115E8A"/>
    <w:rsid w:val="001166C1"/>
    <w:rsid w:val="00117C49"/>
    <w:rsid w:val="00120472"/>
    <w:rsid w:val="0012080B"/>
    <w:rsid w:val="0012119D"/>
    <w:rsid w:val="00121DE5"/>
    <w:rsid w:val="00122246"/>
    <w:rsid w:val="00124D0C"/>
    <w:rsid w:val="001255CA"/>
    <w:rsid w:val="00126E31"/>
    <w:rsid w:val="001279AB"/>
    <w:rsid w:val="00130DF8"/>
    <w:rsid w:val="00130E25"/>
    <w:rsid w:val="00134BE6"/>
    <w:rsid w:val="00135486"/>
    <w:rsid w:val="001359E5"/>
    <w:rsid w:val="00136E2A"/>
    <w:rsid w:val="00137919"/>
    <w:rsid w:val="00144383"/>
    <w:rsid w:val="0015181E"/>
    <w:rsid w:val="0015264E"/>
    <w:rsid w:val="00152D0A"/>
    <w:rsid w:val="00154BCB"/>
    <w:rsid w:val="00155A94"/>
    <w:rsid w:val="001564ED"/>
    <w:rsid w:val="00162675"/>
    <w:rsid w:val="00163250"/>
    <w:rsid w:val="00165425"/>
    <w:rsid w:val="00167C75"/>
    <w:rsid w:val="00167DEE"/>
    <w:rsid w:val="00170050"/>
    <w:rsid w:val="00170E70"/>
    <w:rsid w:val="001712B8"/>
    <w:rsid w:val="0017499E"/>
    <w:rsid w:val="00174CFE"/>
    <w:rsid w:val="00175587"/>
    <w:rsid w:val="00177B23"/>
    <w:rsid w:val="00182088"/>
    <w:rsid w:val="00184E2D"/>
    <w:rsid w:val="00186477"/>
    <w:rsid w:val="00186554"/>
    <w:rsid w:val="00187E2F"/>
    <w:rsid w:val="001905DC"/>
    <w:rsid w:val="001909C1"/>
    <w:rsid w:val="0019139D"/>
    <w:rsid w:val="001A1A61"/>
    <w:rsid w:val="001A2197"/>
    <w:rsid w:val="001B05FC"/>
    <w:rsid w:val="001B0F59"/>
    <w:rsid w:val="001B1C66"/>
    <w:rsid w:val="001B1ECE"/>
    <w:rsid w:val="001B3BEF"/>
    <w:rsid w:val="001B5379"/>
    <w:rsid w:val="001B6043"/>
    <w:rsid w:val="001B637B"/>
    <w:rsid w:val="001C32BB"/>
    <w:rsid w:val="001C36A8"/>
    <w:rsid w:val="001C3A11"/>
    <w:rsid w:val="001C4214"/>
    <w:rsid w:val="001D3F09"/>
    <w:rsid w:val="001D6209"/>
    <w:rsid w:val="001D6351"/>
    <w:rsid w:val="001D69E0"/>
    <w:rsid w:val="001E0BE9"/>
    <w:rsid w:val="001E1EFD"/>
    <w:rsid w:val="001E24DE"/>
    <w:rsid w:val="001E38AF"/>
    <w:rsid w:val="001E38C3"/>
    <w:rsid w:val="001E4C4E"/>
    <w:rsid w:val="001E520D"/>
    <w:rsid w:val="001E5267"/>
    <w:rsid w:val="001E57DB"/>
    <w:rsid w:val="001E589E"/>
    <w:rsid w:val="001E5B00"/>
    <w:rsid w:val="001E5DE0"/>
    <w:rsid w:val="001E6B01"/>
    <w:rsid w:val="001F0F7F"/>
    <w:rsid w:val="001F126F"/>
    <w:rsid w:val="001F2148"/>
    <w:rsid w:val="001F3019"/>
    <w:rsid w:val="001F342F"/>
    <w:rsid w:val="001F3AF9"/>
    <w:rsid w:val="001F48D9"/>
    <w:rsid w:val="001F4F7E"/>
    <w:rsid w:val="002012B6"/>
    <w:rsid w:val="00201459"/>
    <w:rsid w:val="002047FB"/>
    <w:rsid w:val="0020687B"/>
    <w:rsid w:val="00207C5E"/>
    <w:rsid w:val="00207D1A"/>
    <w:rsid w:val="00210954"/>
    <w:rsid w:val="00210DBA"/>
    <w:rsid w:val="0021238C"/>
    <w:rsid w:val="002138F3"/>
    <w:rsid w:val="00214955"/>
    <w:rsid w:val="00215195"/>
    <w:rsid w:val="0021639A"/>
    <w:rsid w:val="00216CB9"/>
    <w:rsid w:val="00217CB4"/>
    <w:rsid w:val="002207EB"/>
    <w:rsid w:val="00221816"/>
    <w:rsid w:val="002220B6"/>
    <w:rsid w:val="002232DE"/>
    <w:rsid w:val="00226705"/>
    <w:rsid w:val="00230F1C"/>
    <w:rsid w:val="002310FF"/>
    <w:rsid w:val="002312A1"/>
    <w:rsid w:val="00232AFF"/>
    <w:rsid w:val="00233C3B"/>
    <w:rsid w:val="00234E8B"/>
    <w:rsid w:val="00234EF7"/>
    <w:rsid w:val="002356F9"/>
    <w:rsid w:val="002374B7"/>
    <w:rsid w:val="00237648"/>
    <w:rsid w:val="00237C1B"/>
    <w:rsid w:val="002407AE"/>
    <w:rsid w:val="00240C15"/>
    <w:rsid w:val="002418DC"/>
    <w:rsid w:val="00241C94"/>
    <w:rsid w:val="002426BE"/>
    <w:rsid w:val="00245F62"/>
    <w:rsid w:val="00246B62"/>
    <w:rsid w:val="00247ABB"/>
    <w:rsid w:val="00250DF2"/>
    <w:rsid w:val="00252254"/>
    <w:rsid w:val="00252DAE"/>
    <w:rsid w:val="00261346"/>
    <w:rsid w:val="0026137D"/>
    <w:rsid w:val="00263621"/>
    <w:rsid w:val="0026511F"/>
    <w:rsid w:val="00266903"/>
    <w:rsid w:val="00270265"/>
    <w:rsid w:val="002717F1"/>
    <w:rsid w:val="002724A5"/>
    <w:rsid w:val="00273070"/>
    <w:rsid w:val="0027372F"/>
    <w:rsid w:val="00273C1A"/>
    <w:rsid w:val="002745F2"/>
    <w:rsid w:val="00277071"/>
    <w:rsid w:val="00281A2C"/>
    <w:rsid w:val="00281CDA"/>
    <w:rsid w:val="00281FC7"/>
    <w:rsid w:val="0028260E"/>
    <w:rsid w:val="00282C85"/>
    <w:rsid w:val="002841D1"/>
    <w:rsid w:val="00285153"/>
    <w:rsid w:val="00285274"/>
    <w:rsid w:val="00286BB1"/>
    <w:rsid w:val="00287058"/>
    <w:rsid w:val="00290643"/>
    <w:rsid w:val="002906AA"/>
    <w:rsid w:val="002912C5"/>
    <w:rsid w:val="002933E8"/>
    <w:rsid w:val="0029455D"/>
    <w:rsid w:val="00296D31"/>
    <w:rsid w:val="002A02CA"/>
    <w:rsid w:val="002A15D7"/>
    <w:rsid w:val="002A2A08"/>
    <w:rsid w:val="002A2F7F"/>
    <w:rsid w:val="002A343F"/>
    <w:rsid w:val="002A3C01"/>
    <w:rsid w:val="002A3F09"/>
    <w:rsid w:val="002A46FD"/>
    <w:rsid w:val="002A6BA1"/>
    <w:rsid w:val="002B0571"/>
    <w:rsid w:val="002B2FAE"/>
    <w:rsid w:val="002B3B43"/>
    <w:rsid w:val="002B6FD6"/>
    <w:rsid w:val="002B75BE"/>
    <w:rsid w:val="002B7A8A"/>
    <w:rsid w:val="002C11DE"/>
    <w:rsid w:val="002C15F2"/>
    <w:rsid w:val="002C1637"/>
    <w:rsid w:val="002C1773"/>
    <w:rsid w:val="002C3A98"/>
    <w:rsid w:val="002C7BE8"/>
    <w:rsid w:val="002C7D12"/>
    <w:rsid w:val="002D0C3F"/>
    <w:rsid w:val="002D0CD0"/>
    <w:rsid w:val="002D1120"/>
    <w:rsid w:val="002D2117"/>
    <w:rsid w:val="002D2989"/>
    <w:rsid w:val="002D2DC1"/>
    <w:rsid w:val="002D56E6"/>
    <w:rsid w:val="002D60D6"/>
    <w:rsid w:val="002E3625"/>
    <w:rsid w:val="002E3E84"/>
    <w:rsid w:val="002E447F"/>
    <w:rsid w:val="002E500D"/>
    <w:rsid w:val="002E5278"/>
    <w:rsid w:val="002E534E"/>
    <w:rsid w:val="002E56C5"/>
    <w:rsid w:val="002E6C74"/>
    <w:rsid w:val="002E702D"/>
    <w:rsid w:val="002F1207"/>
    <w:rsid w:val="002F1FB5"/>
    <w:rsid w:val="002F5E5F"/>
    <w:rsid w:val="003001CF"/>
    <w:rsid w:val="00300EFC"/>
    <w:rsid w:val="00305C68"/>
    <w:rsid w:val="003062CF"/>
    <w:rsid w:val="00307675"/>
    <w:rsid w:val="00307959"/>
    <w:rsid w:val="003105F1"/>
    <w:rsid w:val="003114B1"/>
    <w:rsid w:val="003143B4"/>
    <w:rsid w:val="00314ACF"/>
    <w:rsid w:val="00315EB7"/>
    <w:rsid w:val="00316327"/>
    <w:rsid w:val="00316862"/>
    <w:rsid w:val="00316FA8"/>
    <w:rsid w:val="00320557"/>
    <w:rsid w:val="00320C41"/>
    <w:rsid w:val="003212D7"/>
    <w:rsid w:val="003215C9"/>
    <w:rsid w:val="00321616"/>
    <w:rsid w:val="0032369D"/>
    <w:rsid w:val="00323C25"/>
    <w:rsid w:val="00324730"/>
    <w:rsid w:val="00327031"/>
    <w:rsid w:val="0032776E"/>
    <w:rsid w:val="00330B00"/>
    <w:rsid w:val="00331614"/>
    <w:rsid w:val="00331FA6"/>
    <w:rsid w:val="00333608"/>
    <w:rsid w:val="003344C5"/>
    <w:rsid w:val="003347CA"/>
    <w:rsid w:val="00334EC5"/>
    <w:rsid w:val="00336058"/>
    <w:rsid w:val="00337636"/>
    <w:rsid w:val="0033790D"/>
    <w:rsid w:val="003430F6"/>
    <w:rsid w:val="003451C0"/>
    <w:rsid w:val="00345E79"/>
    <w:rsid w:val="00346713"/>
    <w:rsid w:val="00346A38"/>
    <w:rsid w:val="0035038E"/>
    <w:rsid w:val="0035066B"/>
    <w:rsid w:val="003511CA"/>
    <w:rsid w:val="00351813"/>
    <w:rsid w:val="0035339C"/>
    <w:rsid w:val="003535F7"/>
    <w:rsid w:val="003560B3"/>
    <w:rsid w:val="00356486"/>
    <w:rsid w:val="003612E5"/>
    <w:rsid w:val="00364361"/>
    <w:rsid w:val="0036685D"/>
    <w:rsid w:val="00371133"/>
    <w:rsid w:val="003724A0"/>
    <w:rsid w:val="003728B4"/>
    <w:rsid w:val="00376F2E"/>
    <w:rsid w:val="00380335"/>
    <w:rsid w:val="003819BA"/>
    <w:rsid w:val="00382DEA"/>
    <w:rsid w:val="00385707"/>
    <w:rsid w:val="003924A5"/>
    <w:rsid w:val="00393F67"/>
    <w:rsid w:val="003942EA"/>
    <w:rsid w:val="00395B78"/>
    <w:rsid w:val="00395EE9"/>
    <w:rsid w:val="003961C0"/>
    <w:rsid w:val="0039644C"/>
    <w:rsid w:val="00396764"/>
    <w:rsid w:val="003A0BCE"/>
    <w:rsid w:val="003A1042"/>
    <w:rsid w:val="003A128A"/>
    <w:rsid w:val="003A2266"/>
    <w:rsid w:val="003A2D7A"/>
    <w:rsid w:val="003A41FC"/>
    <w:rsid w:val="003A47D9"/>
    <w:rsid w:val="003A601B"/>
    <w:rsid w:val="003A7092"/>
    <w:rsid w:val="003A7278"/>
    <w:rsid w:val="003A753A"/>
    <w:rsid w:val="003A7FBA"/>
    <w:rsid w:val="003B1505"/>
    <w:rsid w:val="003B2110"/>
    <w:rsid w:val="003B21B7"/>
    <w:rsid w:val="003B2527"/>
    <w:rsid w:val="003B3C47"/>
    <w:rsid w:val="003B3E7C"/>
    <w:rsid w:val="003B42BE"/>
    <w:rsid w:val="003B431A"/>
    <w:rsid w:val="003B590B"/>
    <w:rsid w:val="003B63DC"/>
    <w:rsid w:val="003C07A5"/>
    <w:rsid w:val="003C0E04"/>
    <w:rsid w:val="003C2FE3"/>
    <w:rsid w:val="003C386F"/>
    <w:rsid w:val="003C6902"/>
    <w:rsid w:val="003D0818"/>
    <w:rsid w:val="003D1800"/>
    <w:rsid w:val="003D18E7"/>
    <w:rsid w:val="003D1DF3"/>
    <w:rsid w:val="003D4095"/>
    <w:rsid w:val="003D488D"/>
    <w:rsid w:val="003D4B83"/>
    <w:rsid w:val="003D65D4"/>
    <w:rsid w:val="003D6C03"/>
    <w:rsid w:val="003D7716"/>
    <w:rsid w:val="003D7794"/>
    <w:rsid w:val="003E0123"/>
    <w:rsid w:val="003E1557"/>
    <w:rsid w:val="003E6E17"/>
    <w:rsid w:val="003E6F6C"/>
    <w:rsid w:val="003F00D8"/>
    <w:rsid w:val="003F0928"/>
    <w:rsid w:val="003F1948"/>
    <w:rsid w:val="003F1BAC"/>
    <w:rsid w:val="003F36E1"/>
    <w:rsid w:val="003F4756"/>
    <w:rsid w:val="003F5D86"/>
    <w:rsid w:val="003F6EC6"/>
    <w:rsid w:val="00400E55"/>
    <w:rsid w:val="004015D4"/>
    <w:rsid w:val="00401B4A"/>
    <w:rsid w:val="00403478"/>
    <w:rsid w:val="00404084"/>
    <w:rsid w:val="004048AD"/>
    <w:rsid w:val="00404FE3"/>
    <w:rsid w:val="00405604"/>
    <w:rsid w:val="00405A02"/>
    <w:rsid w:val="0040620D"/>
    <w:rsid w:val="00406AD3"/>
    <w:rsid w:val="00406CB2"/>
    <w:rsid w:val="00406F19"/>
    <w:rsid w:val="00407CD9"/>
    <w:rsid w:val="0041014F"/>
    <w:rsid w:val="00411612"/>
    <w:rsid w:val="004117C6"/>
    <w:rsid w:val="00414777"/>
    <w:rsid w:val="00414F13"/>
    <w:rsid w:val="0042017F"/>
    <w:rsid w:val="004206CB"/>
    <w:rsid w:val="00421ECC"/>
    <w:rsid w:val="0042244F"/>
    <w:rsid w:val="004228CA"/>
    <w:rsid w:val="00422DE4"/>
    <w:rsid w:val="00424441"/>
    <w:rsid w:val="004253AD"/>
    <w:rsid w:val="00425EFF"/>
    <w:rsid w:val="00427287"/>
    <w:rsid w:val="004326BC"/>
    <w:rsid w:val="004332E1"/>
    <w:rsid w:val="0043764D"/>
    <w:rsid w:val="00441166"/>
    <w:rsid w:val="00443D83"/>
    <w:rsid w:val="00444D7D"/>
    <w:rsid w:val="0045028E"/>
    <w:rsid w:val="00451F64"/>
    <w:rsid w:val="004570CD"/>
    <w:rsid w:val="00460F27"/>
    <w:rsid w:val="00463CA9"/>
    <w:rsid w:val="004650B4"/>
    <w:rsid w:val="00466521"/>
    <w:rsid w:val="00466D3E"/>
    <w:rsid w:val="00470CC1"/>
    <w:rsid w:val="0047290D"/>
    <w:rsid w:val="00472BB2"/>
    <w:rsid w:val="00473A56"/>
    <w:rsid w:val="00473BFF"/>
    <w:rsid w:val="004747BA"/>
    <w:rsid w:val="004758C9"/>
    <w:rsid w:val="0047625F"/>
    <w:rsid w:val="0047739E"/>
    <w:rsid w:val="00477A1B"/>
    <w:rsid w:val="00477DEA"/>
    <w:rsid w:val="004808AB"/>
    <w:rsid w:val="00481129"/>
    <w:rsid w:val="004822F0"/>
    <w:rsid w:val="00483C8F"/>
    <w:rsid w:val="00485549"/>
    <w:rsid w:val="004867BA"/>
    <w:rsid w:val="004869D5"/>
    <w:rsid w:val="00490E4A"/>
    <w:rsid w:val="0049143E"/>
    <w:rsid w:val="00492F23"/>
    <w:rsid w:val="00493F8A"/>
    <w:rsid w:val="00494AC4"/>
    <w:rsid w:val="0049673F"/>
    <w:rsid w:val="00496AEA"/>
    <w:rsid w:val="004A22B6"/>
    <w:rsid w:val="004A3E69"/>
    <w:rsid w:val="004A538F"/>
    <w:rsid w:val="004A5DDE"/>
    <w:rsid w:val="004B0E92"/>
    <w:rsid w:val="004B4742"/>
    <w:rsid w:val="004B734B"/>
    <w:rsid w:val="004B7B3B"/>
    <w:rsid w:val="004C05CF"/>
    <w:rsid w:val="004C248B"/>
    <w:rsid w:val="004C25BB"/>
    <w:rsid w:val="004C58FC"/>
    <w:rsid w:val="004C653D"/>
    <w:rsid w:val="004C6C12"/>
    <w:rsid w:val="004D0649"/>
    <w:rsid w:val="004D0A5E"/>
    <w:rsid w:val="004D0D71"/>
    <w:rsid w:val="004D3E6F"/>
    <w:rsid w:val="004D742A"/>
    <w:rsid w:val="004E14EE"/>
    <w:rsid w:val="004E2225"/>
    <w:rsid w:val="004E3D91"/>
    <w:rsid w:val="004E4821"/>
    <w:rsid w:val="004E5559"/>
    <w:rsid w:val="004F06F2"/>
    <w:rsid w:val="004F09E2"/>
    <w:rsid w:val="004F111A"/>
    <w:rsid w:val="004F1A8C"/>
    <w:rsid w:val="004F335E"/>
    <w:rsid w:val="004F341C"/>
    <w:rsid w:val="004F36C5"/>
    <w:rsid w:val="004F3D9A"/>
    <w:rsid w:val="004F6114"/>
    <w:rsid w:val="004F7036"/>
    <w:rsid w:val="004F79C0"/>
    <w:rsid w:val="004F7D3E"/>
    <w:rsid w:val="0050196F"/>
    <w:rsid w:val="00502145"/>
    <w:rsid w:val="005025FA"/>
    <w:rsid w:val="00502A74"/>
    <w:rsid w:val="00502C9F"/>
    <w:rsid w:val="005042A5"/>
    <w:rsid w:val="005065F4"/>
    <w:rsid w:val="00506E93"/>
    <w:rsid w:val="0050702B"/>
    <w:rsid w:val="00507A1A"/>
    <w:rsid w:val="0051116F"/>
    <w:rsid w:val="00511E6D"/>
    <w:rsid w:val="0051290C"/>
    <w:rsid w:val="005132FF"/>
    <w:rsid w:val="005154A9"/>
    <w:rsid w:val="005157FF"/>
    <w:rsid w:val="00515C42"/>
    <w:rsid w:val="00516583"/>
    <w:rsid w:val="0051681D"/>
    <w:rsid w:val="00517115"/>
    <w:rsid w:val="00520EB2"/>
    <w:rsid w:val="00522A84"/>
    <w:rsid w:val="005238AC"/>
    <w:rsid w:val="00530BBD"/>
    <w:rsid w:val="0053147C"/>
    <w:rsid w:val="005317D5"/>
    <w:rsid w:val="00532330"/>
    <w:rsid w:val="005327A2"/>
    <w:rsid w:val="00537354"/>
    <w:rsid w:val="00537A7F"/>
    <w:rsid w:val="00540DF5"/>
    <w:rsid w:val="00541145"/>
    <w:rsid w:val="00541DA9"/>
    <w:rsid w:val="00541E51"/>
    <w:rsid w:val="00542496"/>
    <w:rsid w:val="00544CF7"/>
    <w:rsid w:val="00545234"/>
    <w:rsid w:val="00547145"/>
    <w:rsid w:val="00550330"/>
    <w:rsid w:val="00551382"/>
    <w:rsid w:val="0055176A"/>
    <w:rsid w:val="00553E2F"/>
    <w:rsid w:val="00555244"/>
    <w:rsid w:val="0055534C"/>
    <w:rsid w:val="00555E30"/>
    <w:rsid w:val="00560804"/>
    <w:rsid w:val="005705FB"/>
    <w:rsid w:val="00572C66"/>
    <w:rsid w:val="00573F07"/>
    <w:rsid w:val="00576DA6"/>
    <w:rsid w:val="005777BA"/>
    <w:rsid w:val="0057786A"/>
    <w:rsid w:val="00577FC7"/>
    <w:rsid w:val="00581900"/>
    <w:rsid w:val="00581FBA"/>
    <w:rsid w:val="00581FFF"/>
    <w:rsid w:val="00582AE8"/>
    <w:rsid w:val="00583496"/>
    <w:rsid w:val="00583C50"/>
    <w:rsid w:val="00585163"/>
    <w:rsid w:val="00586D35"/>
    <w:rsid w:val="00587F56"/>
    <w:rsid w:val="00590429"/>
    <w:rsid w:val="00590E10"/>
    <w:rsid w:val="00594E26"/>
    <w:rsid w:val="00595E22"/>
    <w:rsid w:val="00596674"/>
    <w:rsid w:val="00597496"/>
    <w:rsid w:val="005A05D9"/>
    <w:rsid w:val="005A69DC"/>
    <w:rsid w:val="005B1767"/>
    <w:rsid w:val="005B211D"/>
    <w:rsid w:val="005B3C44"/>
    <w:rsid w:val="005B44FA"/>
    <w:rsid w:val="005C0A80"/>
    <w:rsid w:val="005C7DF4"/>
    <w:rsid w:val="005D0917"/>
    <w:rsid w:val="005D1CEB"/>
    <w:rsid w:val="005D2C7D"/>
    <w:rsid w:val="005D2FA9"/>
    <w:rsid w:val="005D3636"/>
    <w:rsid w:val="005D4954"/>
    <w:rsid w:val="005D5245"/>
    <w:rsid w:val="005D5D9C"/>
    <w:rsid w:val="005D7591"/>
    <w:rsid w:val="005E1380"/>
    <w:rsid w:val="005E4376"/>
    <w:rsid w:val="005E5CBE"/>
    <w:rsid w:val="005E78C3"/>
    <w:rsid w:val="005F1ACC"/>
    <w:rsid w:val="005F297F"/>
    <w:rsid w:val="005F2B49"/>
    <w:rsid w:val="005F3BEA"/>
    <w:rsid w:val="005F4758"/>
    <w:rsid w:val="005F561C"/>
    <w:rsid w:val="005F5D78"/>
    <w:rsid w:val="005F7CAE"/>
    <w:rsid w:val="006016E5"/>
    <w:rsid w:val="006040C5"/>
    <w:rsid w:val="00605BB2"/>
    <w:rsid w:val="0060607A"/>
    <w:rsid w:val="006062F9"/>
    <w:rsid w:val="0061190D"/>
    <w:rsid w:val="006137E6"/>
    <w:rsid w:val="00614C1A"/>
    <w:rsid w:val="006152CB"/>
    <w:rsid w:val="0061722C"/>
    <w:rsid w:val="00622E49"/>
    <w:rsid w:val="006249FC"/>
    <w:rsid w:val="00626BD6"/>
    <w:rsid w:val="00627037"/>
    <w:rsid w:val="006272A6"/>
    <w:rsid w:val="00632BAB"/>
    <w:rsid w:val="00633B0F"/>
    <w:rsid w:val="00633C74"/>
    <w:rsid w:val="00634DEC"/>
    <w:rsid w:val="0063558A"/>
    <w:rsid w:val="00637465"/>
    <w:rsid w:val="006404A9"/>
    <w:rsid w:val="00642960"/>
    <w:rsid w:val="00642E6B"/>
    <w:rsid w:val="00643AA9"/>
    <w:rsid w:val="00644D85"/>
    <w:rsid w:val="006454CD"/>
    <w:rsid w:val="00645836"/>
    <w:rsid w:val="00646167"/>
    <w:rsid w:val="0064711D"/>
    <w:rsid w:val="00651D43"/>
    <w:rsid w:val="00655660"/>
    <w:rsid w:val="00655877"/>
    <w:rsid w:val="00657FCA"/>
    <w:rsid w:val="006604F2"/>
    <w:rsid w:val="006609D5"/>
    <w:rsid w:val="006632D7"/>
    <w:rsid w:val="006633E7"/>
    <w:rsid w:val="006635D4"/>
    <w:rsid w:val="006679ED"/>
    <w:rsid w:val="0067179C"/>
    <w:rsid w:val="00673F04"/>
    <w:rsid w:val="00674ADF"/>
    <w:rsid w:val="006760CB"/>
    <w:rsid w:val="006802CC"/>
    <w:rsid w:val="00680949"/>
    <w:rsid w:val="00680C8A"/>
    <w:rsid w:val="00680D34"/>
    <w:rsid w:val="00681522"/>
    <w:rsid w:val="006821FA"/>
    <w:rsid w:val="00682E38"/>
    <w:rsid w:val="0068429B"/>
    <w:rsid w:val="00684B9B"/>
    <w:rsid w:val="006873C4"/>
    <w:rsid w:val="00687415"/>
    <w:rsid w:val="00690AD3"/>
    <w:rsid w:val="0069271B"/>
    <w:rsid w:val="00693CCE"/>
    <w:rsid w:val="006957C6"/>
    <w:rsid w:val="006972DD"/>
    <w:rsid w:val="006A007B"/>
    <w:rsid w:val="006A00DF"/>
    <w:rsid w:val="006A2158"/>
    <w:rsid w:val="006A23BA"/>
    <w:rsid w:val="006A2696"/>
    <w:rsid w:val="006A27AA"/>
    <w:rsid w:val="006A56B1"/>
    <w:rsid w:val="006A6285"/>
    <w:rsid w:val="006A6AFD"/>
    <w:rsid w:val="006B0A19"/>
    <w:rsid w:val="006B1CA1"/>
    <w:rsid w:val="006B26C8"/>
    <w:rsid w:val="006B611A"/>
    <w:rsid w:val="006B6601"/>
    <w:rsid w:val="006C162B"/>
    <w:rsid w:val="006C1A49"/>
    <w:rsid w:val="006C244D"/>
    <w:rsid w:val="006C272F"/>
    <w:rsid w:val="006C2A98"/>
    <w:rsid w:val="006C7421"/>
    <w:rsid w:val="006C7B72"/>
    <w:rsid w:val="006D2000"/>
    <w:rsid w:val="006D633D"/>
    <w:rsid w:val="006D7EE9"/>
    <w:rsid w:val="006E05C9"/>
    <w:rsid w:val="006E0942"/>
    <w:rsid w:val="006E237E"/>
    <w:rsid w:val="006E3695"/>
    <w:rsid w:val="006E5106"/>
    <w:rsid w:val="006E5404"/>
    <w:rsid w:val="006E6F9B"/>
    <w:rsid w:val="006F1B36"/>
    <w:rsid w:val="006F2AE4"/>
    <w:rsid w:val="006F3B5E"/>
    <w:rsid w:val="006F435C"/>
    <w:rsid w:val="006F4FB6"/>
    <w:rsid w:val="006F5B53"/>
    <w:rsid w:val="006F629D"/>
    <w:rsid w:val="006F7929"/>
    <w:rsid w:val="00700649"/>
    <w:rsid w:val="00700980"/>
    <w:rsid w:val="0070297A"/>
    <w:rsid w:val="0070494A"/>
    <w:rsid w:val="0070517F"/>
    <w:rsid w:val="00705716"/>
    <w:rsid w:val="00707915"/>
    <w:rsid w:val="007079E5"/>
    <w:rsid w:val="007101C1"/>
    <w:rsid w:val="00713F08"/>
    <w:rsid w:val="007140A6"/>
    <w:rsid w:val="00714281"/>
    <w:rsid w:val="00714A44"/>
    <w:rsid w:val="00715737"/>
    <w:rsid w:val="007204EF"/>
    <w:rsid w:val="00721410"/>
    <w:rsid w:val="00721CCF"/>
    <w:rsid w:val="00722456"/>
    <w:rsid w:val="00722670"/>
    <w:rsid w:val="00724994"/>
    <w:rsid w:val="00725CCE"/>
    <w:rsid w:val="00725D10"/>
    <w:rsid w:val="00732103"/>
    <w:rsid w:val="007324A9"/>
    <w:rsid w:val="0073385C"/>
    <w:rsid w:val="007340C7"/>
    <w:rsid w:val="00742964"/>
    <w:rsid w:val="00743DA5"/>
    <w:rsid w:val="00750EB0"/>
    <w:rsid w:val="007522CD"/>
    <w:rsid w:val="00752852"/>
    <w:rsid w:val="00752BD6"/>
    <w:rsid w:val="00752D8F"/>
    <w:rsid w:val="007549F3"/>
    <w:rsid w:val="00754DA5"/>
    <w:rsid w:val="00761CDE"/>
    <w:rsid w:val="007646A9"/>
    <w:rsid w:val="00765191"/>
    <w:rsid w:val="00765EDD"/>
    <w:rsid w:val="0076676C"/>
    <w:rsid w:val="00772622"/>
    <w:rsid w:val="007732CE"/>
    <w:rsid w:val="00773688"/>
    <w:rsid w:val="00777652"/>
    <w:rsid w:val="007779BA"/>
    <w:rsid w:val="0078008D"/>
    <w:rsid w:val="0078117B"/>
    <w:rsid w:val="00782D3C"/>
    <w:rsid w:val="0078342E"/>
    <w:rsid w:val="0078659A"/>
    <w:rsid w:val="007870CA"/>
    <w:rsid w:val="00787C53"/>
    <w:rsid w:val="0079124B"/>
    <w:rsid w:val="0079275A"/>
    <w:rsid w:val="0079394A"/>
    <w:rsid w:val="00794F61"/>
    <w:rsid w:val="00796734"/>
    <w:rsid w:val="007A0240"/>
    <w:rsid w:val="007A1AF1"/>
    <w:rsid w:val="007A6A4C"/>
    <w:rsid w:val="007A6B71"/>
    <w:rsid w:val="007B4F3F"/>
    <w:rsid w:val="007C0FEB"/>
    <w:rsid w:val="007C1559"/>
    <w:rsid w:val="007C2121"/>
    <w:rsid w:val="007C335F"/>
    <w:rsid w:val="007C499E"/>
    <w:rsid w:val="007C6E1C"/>
    <w:rsid w:val="007C74C5"/>
    <w:rsid w:val="007D015D"/>
    <w:rsid w:val="007D0535"/>
    <w:rsid w:val="007D2CE6"/>
    <w:rsid w:val="007D3084"/>
    <w:rsid w:val="007D371C"/>
    <w:rsid w:val="007D3C01"/>
    <w:rsid w:val="007D5164"/>
    <w:rsid w:val="007D5EB9"/>
    <w:rsid w:val="007D633F"/>
    <w:rsid w:val="007D7C0D"/>
    <w:rsid w:val="007E0694"/>
    <w:rsid w:val="007E209E"/>
    <w:rsid w:val="007E288C"/>
    <w:rsid w:val="007E35AF"/>
    <w:rsid w:val="007E56AD"/>
    <w:rsid w:val="007E5D31"/>
    <w:rsid w:val="007E68D1"/>
    <w:rsid w:val="007E6B69"/>
    <w:rsid w:val="007E756D"/>
    <w:rsid w:val="007F080F"/>
    <w:rsid w:val="007F4AAB"/>
    <w:rsid w:val="007F5970"/>
    <w:rsid w:val="007F59AC"/>
    <w:rsid w:val="007F5FC3"/>
    <w:rsid w:val="00802441"/>
    <w:rsid w:val="00802C5A"/>
    <w:rsid w:val="00803D6B"/>
    <w:rsid w:val="008049E9"/>
    <w:rsid w:val="00804D9C"/>
    <w:rsid w:val="00805F81"/>
    <w:rsid w:val="008124B3"/>
    <w:rsid w:val="00813BDB"/>
    <w:rsid w:val="008146F2"/>
    <w:rsid w:val="00814EDB"/>
    <w:rsid w:val="00815C97"/>
    <w:rsid w:val="00815E5A"/>
    <w:rsid w:val="00816FA2"/>
    <w:rsid w:val="0082049F"/>
    <w:rsid w:val="0082319E"/>
    <w:rsid w:val="00824DE8"/>
    <w:rsid w:val="00826000"/>
    <w:rsid w:val="008265F7"/>
    <w:rsid w:val="008271B6"/>
    <w:rsid w:val="0082789A"/>
    <w:rsid w:val="008278C1"/>
    <w:rsid w:val="00827E26"/>
    <w:rsid w:val="008314FE"/>
    <w:rsid w:val="00832266"/>
    <w:rsid w:val="00833DFD"/>
    <w:rsid w:val="0083428A"/>
    <w:rsid w:val="0083477D"/>
    <w:rsid w:val="00835926"/>
    <w:rsid w:val="008363E2"/>
    <w:rsid w:val="00837DDE"/>
    <w:rsid w:val="00837DFC"/>
    <w:rsid w:val="008424E8"/>
    <w:rsid w:val="0084277D"/>
    <w:rsid w:val="00842ADE"/>
    <w:rsid w:val="008464DF"/>
    <w:rsid w:val="00850F57"/>
    <w:rsid w:val="008513BB"/>
    <w:rsid w:val="008545BC"/>
    <w:rsid w:val="00856A8F"/>
    <w:rsid w:val="008601B6"/>
    <w:rsid w:val="00861E8F"/>
    <w:rsid w:val="00863586"/>
    <w:rsid w:val="00865611"/>
    <w:rsid w:val="00865D50"/>
    <w:rsid w:val="008734A0"/>
    <w:rsid w:val="008745A8"/>
    <w:rsid w:val="008759E5"/>
    <w:rsid w:val="008762DE"/>
    <w:rsid w:val="008769FD"/>
    <w:rsid w:val="00876A5F"/>
    <w:rsid w:val="0087759B"/>
    <w:rsid w:val="008804B5"/>
    <w:rsid w:val="00881827"/>
    <w:rsid w:val="00881B79"/>
    <w:rsid w:val="00882534"/>
    <w:rsid w:val="00882730"/>
    <w:rsid w:val="00884722"/>
    <w:rsid w:val="00886632"/>
    <w:rsid w:val="008868DE"/>
    <w:rsid w:val="0089234A"/>
    <w:rsid w:val="00893AA0"/>
    <w:rsid w:val="00893BBA"/>
    <w:rsid w:val="0089465D"/>
    <w:rsid w:val="00895844"/>
    <w:rsid w:val="00895D22"/>
    <w:rsid w:val="0089611C"/>
    <w:rsid w:val="008A1990"/>
    <w:rsid w:val="008A2428"/>
    <w:rsid w:val="008A2FB2"/>
    <w:rsid w:val="008A4F5B"/>
    <w:rsid w:val="008A7337"/>
    <w:rsid w:val="008A7FB1"/>
    <w:rsid w:val="008B0018"/>
    <w:rsid w:val="008B3367"/>
    <w:rsid w:val="008B3905"/>
    <w:rsid w:val="008B3F4F"/>
    <w:rsid w:val="008B4906"/>
    <w:rsid w:val="008B5456"/>
    <w:rsid w:val="008B55B2"/>
    <w:rsid w:val="008B5CB5"/>
    <w:rsid w:val="008B6AF9"/>
    <w:rsid w:val="008B7281"/>
    <w:rsid w:val="008C02F8"/>
    <w:rsid w:val="008C0EED"/>
    <w:rsid w:val="008C506F"/>
    <w:rsid w:val="008C5879"/>
    <w:rsid w:val="008C6011"/>
    <w:rsid w:val="008C7350"/>
    <w:rsid w:val="008C7ABF"/>
    <w:rsid w:val="008D0333"/>
    <w:rsid w:val="008D1740"/>
    <w:rsid w:val="008D2189"/>
    <w:rsid w:val="008D3BB3"/>
    <w:rsid w:val="008D4327"/>
    <w:rsid w:val="008D6011"/>
    <w:rsid w:val="008D73AE"/>
    <w:rsid w:val="008E17AA"/>
    <w:rsid w:val="008E229B"/>
    <w:rsid w:val="008E3D95"/>
    <w:rsid w:val="008E4183"/>
    <w:rsid w:val="008E5706"/>
    <w:rsid w:val="008E5CF5"/>
    <w:rsid w:val="008E69F0"/>
    <w:rsid w:val="008F150C"/>
    <w:rsid w:val="008F1A90"/>
    <w:rsid w:val="008F2812"/>
    <w:rsid w:val="008F51B0"/>
    <w:rsid w:val="008F5B1C"/>
    <w:rsid w:val="008F5CBE"/>
    <w:rsid w:val="008F7689"/>
    <w:rsid w:val="00900C0E"/>
    <w:rsid w:val="00901B03"/>
    <w:rsid w:val="00903883"/>
    <w:rsid w:val="00905440"/>
    <w:rsid w:val="009056CA"/>
    <w:rsid w:val="00906201"/>
    <w:rsid w:val="00906C6A"/>
    <w:rsid w:val="009072F7"/>
    <w:rsid w:val="00911F7A"/>
    <w:rsid w:val="00911FF8"/>
    <w:rsid w:val="00912C6D"/>
    <w:rsid w:val="00914FD4"/>
    <w:rsid w:val="0091549E"/>
    <w:rsid w:val="009158A6"/>
    <w:rsid w:val="00915FB5"/>
    <w:rsid w:val="0091617D"/>
    <w:rsid w:val="00917F38"/>
    <w:rsid w:val="009206EA"/>
    <w:rsid w:val="0092230E"/>
    <w:rsid w:val="00923A84"/>
    <w:rsid w:val="0092463E"/>
    <w:rsid w:val="00924B2F"/>
    <w:rsid w:val="009264B0"/>
    <w:rsid w:val="00927979"/>
    <w:rsid w:val="0093147F"/>
    <w:rsid w:val="009324ED"/>
    <w:rsid w:val="0093270C"/>
    <w:rsid w:val="0093271E"/>
    <w:rsid w:val="00932F6B"/>
    <w:rsid w:val="00933689"/>
    <w:rsid w:val="0093495C"/>
    <w:rsid w:val="009353DD"/>
    <w:rsid w:val="00936948"/>
    <w:rsid w:val="00937374"/>
    <w:rsid w:val="00937FEE"/>
    <w:rsid w:val="00941C0B"/>
    <w:rsid w:val="00943CCB"/>
    <w:rsid w:val="00943DCD"/>
    <w:rsid w:val="00945255"/>
    <w:rsid w:val="00945982"/>
    <w:rsid w:val="00947933"/>
    <w:rsid w:val="0095361F"/>
    <w:rsid w:val="009539F6"/>
    <w:rsid w:val="00953C3F"/>
    <w:rsid w:val="00955CF0"/>
    <w:rsid w:val="009574B2"/>
    <w:rsid w:val="00957744"/>
    <w:rsid w:val="0096051E"/>
    <w:rsid w:val="00960FA4"/>
    <w:rsid w:val="009621E3"/>
    <w:rsid w:val="009639AE"/>
    <w:rsid w:val="00963B6F"/>
    <w:rsid w:val="009641A8"/>
    <w:rsid w:val="00970A3F"/>
    <w:rsid w:val="0097240B"/>
    <w:rsid w:val="009734B8"/>
    <w:rsid w:val="00974E10"/>
    <w:rsid w:val="00976E8B"/>
    <w:rsid w:val="00976FCD"/>
    <w:rsid w:val="009779B2"/>
    <w:rsid w:val="00980413"/>
    <w:rsid w:val="00980E5A"/>
    <w:rsid w:val="00981851"/>
    <w:rsid w:val="009822D5"/>
    <w:rsid w:val="00982A5A"/>
    <w:rsid w:val="00982D76"/>
    <w:rsid w:val="009833D2"/>
    <w:rsid w:val="00983D64"/>
    <w:rsid w:val="00986CC8"/>
    <w:rsid w:val="0099020D"/>
    <w:rsid w:val="00990EE1"/>
    <w:rsid w:val="00993CD2"/>
    <w:rsid w:val="00993FAE"/>
    <w:rsid w:val="009942FE"/>
    <w:rsid w:val="00996568"/>
    <w:rsid w:val="009A038D"/>
    <w:rsid w:val="009A1640"/>
    <w:rsid w:val="009A3AF8"/>
    <w:rsid w:val="009A4538"/>
    <w:rsid w:val="009A4D14"/>
    <w:rsid w:val="009B0D74"/>
    <w:rsid w:val="009B22B6"/>
    <w:rsid w:val="009B246C"/>
    <w:rsid w:val="009B25C2"/>
    <w:rsid w:val="009B2C2A"/>
    <w:rsid w:val="009B2C98"/>
    <w:rsid w:val="009B2DD9"/>
    <w:rsid w:val="009B3D66"/>
    <w:rsid w:val="009B3EBA"/>
    <w:rsid w:val="009B4496"/>
    <w:rsid w:val="009B4613"/>
    <w:rsid w:val="009B764C"/>
    <w:rsid w:val="009C3189"/>
    <w:rsid w:val="009C3324"/>
    <w:rsid w:val="009C5370"/>
    <w:rsid w:val="009C5691"/>
    <w:rsid w:val="009C6291"/>
    <w:rsid w:val="009D1E21"/>
    <w:rsid w:val="009D1FE6"/>
    <w:rsid w:val="009D4AB2"/>
    <w:rsid w:val="009D4FC0"/>
    <w:rsid w:val="009D5A82"/>
    <w:rsid w:val="009D6881"/>
    <w:rsid w:val="009E0AE3"/>
    <w:rsid w:val="009E1173"/>
    <w:rsid w:val="009E1296"/>
    <w:rsid w:val="009E13A3"/>
    <w:rsid w:val="009E1919"/>
    <w:rsid w:val="009E1A5B"/>
    <w:rsid w:val="009E1BBA"/>
    <w:rsid w:val="009E40DC"/>
    <w:rsid w:val="009E459A"/>
    <w:rsid w:val="009E509D"/>
    <w:rsid w:val="009E6B28"/>
    <w:rsid w:val="009F0A7E"/>
    <w:rsid w:val="009F15DF"/>
    <w:rsid w:val="009F1D93"/>
    <w:rsid w:val="009F1EAB"/>
    <w:rsid w:val="009F315D"/>
    <w:rsid w:val="009F411B"/>
    <w:rsid w:val="009F42B5"/>
    <w:rsid w:val="009F6F8F"/>
    <w:rsid w:val="00A00288"/>
    <w:rsid w:val="00A0047C"/>
    <w:rsid w:val="00A0148F"/>
    <w:rsid w:val="00A01B99"/>
    <w:rsid w:val="00A065CB"/>
    <w:rsid w:val="00A07305"/>
    <w:rsid w:val="00A07308"/>
    <w:rsid w:val="00A07334"/>
    <w:rsid w:val="00A1123B"/>
    <w:rsid w:val="00A11D39"/>
    <w:rsid w:val="00A128DF"/>
    <w:rsid w:val="00A12ADE"/>
    <w:rsid w:val="00A150F9"/>
    <w:rsid w:val="00A1544D"/>
    <w:rsid w:val="00A15936"/>
    <w:rsid w:val="00A16547"/>
    <w:rsid w:val="00A17B74"/>
    <w:rsid w:val="00A200C2"/>
    <w:rsid w:val="00A2267A"/>
    <w:rsid w:val="00A22786"/>
    <w:rsid w:val="00A228CB"/>
    <w:rsid w:val="00A2417B"/>
    <w:rsid w:val="00A266DE"/>
    <w:rsid w:val="00A3095F"/>
    <w:rsid w:val="00A30E75"/>
    <w:rsid w:val="00A31481"/>
    <w:rsid w:val="00A321AA"/>
    <w:rsid w:val="00A32E16"/>
    <w:rsid w:val="00A34964"/>
    <w:rsid w:val="00A34D6B"/>
    <w:rsid w:val="00A352C1"/>
    <w:rsid w:val="00A36478"/>
    <w:rsid w:val="00A36FDB"/>
    <w:rsid w:val="00A3702C"/>
    <w:rsid w:val="00A41511"/>
    <w:rsid w:val="00A422F3"/>
    <w:rsid w:val="00A43941"/>
    <w:rsid w:val="00A45EBF"/>
    <w:rsid w:val="00A47EB2"/>
    <w:rsid w:val="00A50811"/>
    <w:rsid w:val="00A51021"/>
    <w:rsid w:val="00A548E9"/>
    <w:rsid w:val="00A560BD"/>
    <w:rsid w:val="00A56D7F"/>
    <w:rsid w:val="00A571CB"/>
    <w:rsid w:val="00A60FB9"/>
    <w:rsid w:val="00A61236"/>
    <w:rsid w:val="00A617AA"/>
    <w:rsid w:val="00A63BD4"/>
    <w:rsid w:val="00A64709"/>
    <w:rsid w:val="00A6550D"/>
    <w:rsid w:val="00A6583E"/>
    <w:rsid w:val="00A65F00"/>
    <w:rsid w:val="00A66F3D"/>
    <w:rsid w:val="00A6715B"/>
    <w:rsid w:val="00A6736B"/>
    <w:rsid w:val="00A676EE"/>
    <w:rsid w:val="00A67A8C"/>
    <w:rsid w:val="00A713FF"/>
    <w:rsid w:val="00A733E2"/>
    <w:rsid w:val="00A740D5"/>
    <w:rsid w:val="00A76178"/>
    <w:rsid w:val="00A77D64"/>
    <w:rsid w:val="00A81295"/>
    <w:rsid w:val="00A823B6"/>
    <w:rsid w:val="00A83AE0"/>
    <w:rsid w:val="00A849A1"/>
    <w:rsid w:val="00A858CA"/>
    <w:rsid w:val="00A85F4F"/>
    <w:rsid w:val="00A92A3F"/>
    <w:rsid w:val="00A938E4"/>
    <w:rsid w:val="00A95779"/>
    <w:rsid w:val="00A95DDB"/>
    <w:rsid w:val="00AA07C5"/>
    <w:rsid w:val="00AA2BD9"/>
    <w:rsid w:val="00AA30CD"/>
    <w:rsid w:val="00AA3358"/>
    <w:rsid w:val="00AA3707"/>
    <w:rsid w:val="00AA54AB"/>
    <w:rsid w:val="00AA72F5"/>
    <w:rsid w:val="00AB0EBF"/>
    <w:rsid w:val="00AB1829"/>
    <w:rsid w:val="00AB3B40"/>
    <w:rsid w:val="00AB6A73"/>
    <w:rsid w:val="00AB6BDD"/>
    <w:rsid w:val="00AB72E1"/>
    <w:rsid w:val="00AB7BCD"/>
    <w:rsid w:val="00AC107E"/>
    <w:rsid w:val="00AC13EA"/>
    <w:rsid w:val="00AC19F3"/>
    <w:rsid w:val="00AC2B5A"/>
    <w:rsid w:val="00AC4360"/>
    <w:rsid w:val="00AC7053"/>
    <w:rsid w:val="00AC70BE"/>
    <w:rsid w:val="00AD0810"/>
    <w:rsid w:val="00AD0C80"/>
    <w:rsid w:val="00AD0EAD"/>
    <w:rsid w:val="00AD1FCC"/>
    <w:rsid w:val="00AD2537"/>
    <w:rsid w:val="00AD2AEC"/>
    <w:rsid w:val="00AD3D26"/>
    <w:rsid w:val="00AD3D8C"/>
    <w:rsid w:val="00AD6379"/>
    <w:rsid w:val="00AD6898"/>
    <w:rsid w:val="00AD7D5A"/>
    <w:rsid w:val="00AE13E0"/>
    <w:rsid w:val="00AE3405"/>
    <w:rsid w:val="00AE51A8"/>
    <w:rsid w:val="00AE57AE"/>
    <w:rsid w:val="00AF00FB"/>
    <w:rsid w:val="00AF0C17"/>
    <w:rsid w:val="00AF221B"/>
    <w:rsid w:val="00AF395E"/>
    <w:rsid w:val="00AF3FE1"/>
    <w:rsid w:val="00AF4056"/>
    <w:rsid w:val="00AF4EFC"/>
    <w:rsid w:val="00AF5E8D"/>
    <w:rsid w:val="00AF7040"/>
    <w:rsid w:val="00AF7A97"/>
    <w:rsid w:val="00B00869"/>
    <w:rsid w:val="00B028F5"/>
    <w:rsid w:val="00B02BC4"/>
    <w:rsid w:val="00B02D52"/>
    <w:rsid w:val="00B0310F"/>
    <w:rsid w:val="00B041E8"/>
    <w:rsid w:val="00B077D5"/>
    <w:rsid w:val="00B10166"/>
    <w:rsid w:val="00B105EA"/>
    <w:rsid w:val="00B10BB5"/>
    <w:rsid w:val="00B121F8"/>
    <w:rsid w:val="00B12D1A"/>
    <w:rsid w:val="00B1332D"/>
    <w:rsid w:val="00B13B8C"/>
    <w:rsid w:val="00B153FF"/>
    <w:rsid w:val="00B16596"/>
    <w:rsid w:val="00B16ADE"/>
    <w:rsid w:val="00B17EB1"/>
    <w:rsid w:val="00B20FE9"/>
    <w:rsid w:val="00B21B06"/>
    <w:rsid w:val="00B22085"/>
    <w:rsid w:val="00B22519"/>
    <w:rsid w:val="00B2455E"/>
    <w:rsid w:val="00B258DB"/>
    <w:rsid w:val="00B25FD4"/>
    <w:rsid w:val="00B2634B"/>
    <w:rsid w:val="00B2655B"/>
    <w:rsid w:val="00B27422"/>
    <w:rsid w:val="00B275EC"/>
    <w:rsid w:val="00B27784"/>
    <w:rsid w:val="00B30B13"/>
    <w:rsid w:val="00B30F03"/>
    <w:rsid w:val="00B32378"/>
    <w:rsid w:val="00B332A9"/>
    <w:rsid w:val="00B33ADC"/>
    <w:rsid w:val="00B3564B"/>
    <w:rsid w:val="00B358E0"/>
    <w:rsid w:val="00B35E2E"/>
    <w:rsid w:val="00B418C8"/>
    <w:rsid w:val="00B44889"/>
    <w:rsid w:val="00B45F2E"/>
    <w:rsid w:val="00B4769A"/>
    <w:rsid w:val="00B551E5"/>
    <w:rsid w:val="00B56427"/>
    <w:rsid w:val="00B573CA"/>
    <w:rsid w:val="00B6026B"/>
    <w:rsid w:val="00B61C8A"/>
    <w:rsid w:val="00B66D2E"/>
    <w:rsid w:val="00B67C8D"/>
    <w:rsid w:val="00B71169"/>
    <w:rsid w:val="00B71F2B"/>
    <w:rsid w:val="00B73D81"/>
    <w:rsid w:val="00B75118"/>
    <w:rsid w:val="00B76003"/>
    <w:rsid w:val="00B81B83"/>
    <w:rsid w:val="00B84DA7"/>
    <w:rsid w:val="00B85C05"/>
    <w:rsid w:val="00B9012C"/>
    <w:rsid w:val="00B90E18"/>
    <w:rsid w:val="00B917E5"/>
    <w:rsid w:val="00B92371"/>
    <w:rsid w:val="00B94E54"/>
    <w:rsid w:val="00B9704D"/>
    <w:rsid w:val="00BA0B1F"/>
    <w:rsid w:val="00BA0D53"/>
    <w:rsid w:val="00BA121C"/>
    <w:rsid w:val="00BA4DFB"/>
    <w:rsid w:val="00BA5174"/>
    <w:rsid w:val="00BA63D4"/>
    <w:rsid w:val="00BA77FC"/>
    <w:rsid w:val="00BB0E6B"/>
    <w:rsid w:val="00BB1F02"/>
    <w:rsid w:val="00BB2FBC"/>
    <w:rsid w:val="00BB3EE3"/>
    <w:rsid w:val="00BB4FBB"/>
    <w:rsid w:val="00BB5B11"/>
    <w:rsid w:val="00BB5DF4"/>
    <w:rsid w:val="00BB6AD7"/>
    <w:rsid w:val="00BB6DB9"/>
    <w:rsid w:val="00BB73CA"/>
    <w:rsid w:val="00BB7E4C"/>
    <w:rsid w:val="00BC1482"/>
    <w:rsid w:val="00BC2CE9"/>
    <w:rsid w:val="00BC3F03"/>
    <w:rsid w:val="00BC4129"/>
    <w:rsid w:val="00BC424D"/>
    <w:rsid w:val="00BC5614"/>
    <w:rsid w:val="00BD1010"/>
    <w:rsid w:val="00BD1329"/>
    <w:rsid w:val="00BD2992"/>
    <w:rsid w:val="00BD37E8"/>
    <w:rsid w:val="00BD47E2"/>
    <w:rsid w:val="00BD6561"/>
    <w:rsid w:val="00BE159C"/>
    <w:rsid w:val="00BE307C"/>
    <w:rsid w:val="00BE379B"/>
    <w:rsid w:val="00BE3835"/>
    <w:rsid w:val="00BE3EE8"/>
    <w:rsid w:val="00BE4ED2"/>
    <w:rsid w:val="00BF03DB"/>
    <w:rsid w:val="00BF126B"/>
    <w:rsid w:val="00BF297A"/>
    <w:rsid w:val="00BF3AE1"/>
    <w:rsid w:val="00BF4707"/>
    <w:rsid w:val="00BF4FEE"/>
    <w:rsid w:val="00C004A1"/>
    <w:rsid w:val="00C01096"/>
    <w:rsid w:val="00C01EAB"/>
    <w:rsid w:val="00C02AB9"/>
    <w:rsid w:val="00C03190"/>
    <w:rsid w:val="00C04A53"/>
    <w:rsid w:val="00C0515D"/>
    <w:rsid w:val="00C107DD"/>
    <w:rsid w:val="00C1309B"/>
    <w:rsid w:val="00C1581E"/>
    <w:rsid w:val="00C15BFD"/>
    <w:rsid w:val="00C15D38"/>
    <w:rsid w:val="00C16CD2"/>
    <w:rsid w:val="00C20CC8"/>
    <w:rsid w:val="00C20CF3"/>
    <w:rsid w:val="00C20E16"/>
    <w:rsid w:val="00C2277D"/>
    <w:rsid w:val="00C22B8E"/>
    <w:rsid w:val="00C22CDE"/>
    <w:rsid w:val="00C22DA6"/>
    <w:rsid w:val="00C24169"/>
    <w:rsid w:val="00C25417"/>
    <w:rsid w:val="00C261A2"/>
    <w:rsid w:val="00C27790"/>
    <w:rsid w:val="00C27A16"/>
    <w:rsid w:val="00C3230B"/>
    <w:rsid w:val="00C32852"/>
    <w:rsid w:val="00C332DA"/>
    <w:rsid w:val="00C35419"/>
    <w:rsid w:val="00C35604"/>
    <w:rsid w:val="00C40E27"/>
    <w:rsid w:val="00C42960"/>
    <w:rsid w:val="00C42CB8"/>
    <w:rsid w:val="00C43D21"/>
    <w:rsid w:val="00C451A6"/>
    <w:rsid w:val="00C45AFC"/>
    <w:rsid w:val="00C46EEF"/>
    <w:rsid w:val="00C47678"/>
    <w:rsid w:val="00C50C89"/>
    <w:rsid w:val="00C512F0"/>
    <w:rsid w:val="00C53CBE"/>
    <w:rsid w:val="00C56C6B"/>
    <w:rsid w:val="00C57102"/>
    <w:rsid w:val="00C60A35"/>
    <w:rsid w:val="00C62A2E"/>
    <w:rsid w:val="00C64B91"/>
    <w:rsid w:val="00C659F5"/>
    <w:rsid w:val="00C65B98"/>
    <w:rsid w:val="00C65ED3"/>
    <w:rsid w:val="00C673EF"/>
    <w:rsid w:val="00C72EC7"/>
    <w:rsid w:val="00C75474"/>
    <w:rsid w:val="00C7630C"/>
    <w:rsid w:val="00C77BF6"/>
    <w:rsid w:val="00C82101"/>
    <w:rsid w:val="00C83AC4"/>
    <w:rsid w:val="00C84DAB"/>
    <w:rsid w:val="00C84F17"/>
    <w:rsid w:val="00C86775"/>
    <w:rsid w:val="00C867C6"/>
    <w:rsid w:val="00C90448"/>
    <w:rsid w:val="00C90E7D"/>
    <w:rsid w:val="00C9104B"/>
    <w:rsid w:val="00C92FBD"/>
    <w:rsid w:val="00C95FA0"/>
    <w:rsid w:val="00C9644A"/>
    <w:rsid w:val="00C964FA"/>
    <w:rsid w:val="00C96593"/>
    <w:rsid w:val="00CA076D"/>
    <w:rsid w:val="00CA0F0F"/>
    <w:rsid w:val="00CA1F5B"/>
    <w:rsid w:val="00CA4668"/>
    <w:rsid w:val="00CA50F7"/>
    <w:rsid w:val="00CA529C"/>
    <w:rsid w:val="00CA5B6F"/>
    <w:rsid w:val="00CB16D7"/>
    <w:rsid w:val="00CB21FE"/>
    <w:rsid w:val="00CB28F9"/>
    <w:rsid w:val="00CB3ECC"/>
    <w:rsid w:val="00CB5A40"/>
    <w:rsid w:val="00CB6E72"/>
    <w:rsid w:val="00CB6FE9"/>
    <w:rsid w:val="00CB73A6"/>
    <w:rsid w:val="00CC04C7"/>
    <w:rsid w:val="00CC2B9A"/>
    <w:rsid w:val="00CC39E4"/>
    <w:rsid w:val="00CC4007"/>
    <w:rsid w:val="00CC549D"/>
    <w:rsid w:val="00CD1579"/>
    <w:rsid w:val="00CD367B"/>
    <w:rsid w:val="00CD4256"/>
    <w:rsid w:val="00CD4276"/>
    <w:rsid w:val="00CD45C0"/>
    <w:rsid w:val="00CD4C75"/>
    <w:rsid w:val="00CD56E6"/>
    <w:rsid w:val="00CD6375"/>
    <w:rsid w:val="00CD6B6A"/>
    <w:rsid w:val="00CD73DB"/>
    <w:rsid w:val="00CE1F3E"/>
    <w:rsid w:val="00CE3C58"/>
    <w:rsid w:val="00CE63DF"/>
    <w:rsid w:val="00CE6A8B"/>
    <w:rsid w:val="00CF18D0"/>
    <w:rsid w:val="00CF2A0B"/>
    <w:rsid w:val="00CF2A57"/>
    <w:rsid w:val="00CF4157"/>
    <w:rsid w:val="00CF64C5"/>
    <w:rsid w:val="00CF6FA9"/>
    <w:rsid w:val="00D001C2"/>
    <w:rsid w:val="00D00E33"/>
    <w:rsid w:val="00D0162D"/>
    <w:rsid w:val="00D021A9"/>
    <w:rsid w:val="00D03174"/>
    <w:rsid w:val="00D03544"/>
    <w:rsid w:val="00D0365A"/>
    <w:rsid w:val="00D04051"/>
    <w:rsid w:val="00D0538E"/>
    <w:rsid w:val="00D06188"/>
    <w:rsid w:val="00D06A37"/>
    <w:rsid w:val="00D10205"/>
    <w:rsid w:val="00D103FF"/>
    <w:rsid w:val="00D10B3D"/>
    <w:rsid w:val="00D10D63"/>
    <w:rsid w:val="00D158AD"/>
    <w:rsid w:val="00D16096"/>
    <w:rsid w:val="00D16486"/>
    <w:rsid w:val="00D17C6C"/>
    <w:rsid w:val="00D20641"/>
    <w:rsid w:val="00D20A69"/>
    <w:rsid w:val="00D23F77"/>
    <w:rsid w:val="00D24782"/>
    <w:rsid w:val="00D252E4"/>
    <w:rsid w:val="00D25BDB"/>
    <w:rsid w:val="00D27543"/>
    <w:rsid w:val="00D33DFF"/>
    <w:rsid w:val="00D341B1"/>
    <w:rsid w:val="00D343E1"/>
    <w:rsid w:val="00D36879"/>
    <w:rsid w:val="00D373FD"/>
    <w:rsid w:val="00D4113B"/>
    <w:rsid w:val="00D45C80"/>
    <w:rsid w:val="00D47A7F"/>
    <w:rsid w:val="00D51515"/>
    <w:rsid w:val="00D518AD"/>
    <w:rsid w:val="00D5219C"/>
    <w:rsid w:val="00D53017"/>
    <w:rsid w:val="00D53C42"/>
    <w:rsid w:val="00D56370"/>
    <w:rsid w:val="00D569E9"/>
    <w:rsid w:val="00D57FB7"/>
    <w:rsid w:val="00D60C11"/>
    <w:rsid w:val="00D61C5F"/>
    <w:rsid w:val="00D6479E"/>
    <w:rsid w:val="00D647D2"/>
    <w:rsid w:val="00D67C09"/>
    <w:rsid w:val="00D702B9"/>
    <w:rsid w:val="00D7067B"/>
    <w:rsid w:val="00D7141B"/>
    <w:rsid w:val="00D74C4F"/>
    <w:rsid w:val="00D762B4"/>
    <w:rsid w:val="00D77193"/>
    <w:rsid w:val="00D82481"/>
    <w:rsid w:val="00D847EE"/>
    <w:rsid w:val="00D86B54"/>
    <w:rsid w:val="00D92422"/>
    <w:rsid w:val="00D93E4D"/>
    <w:rsid w:val="00D9418C"/>
    <w:rsid w:val="00D9443E"/>
    <w:rsid w:val="00DA3264"/>
    <w:rsid w:val="00DA46A7"/>
    <w:rsid w:val="00DA4DF4"/>
    <w:rsid w:val="00DA68DE"/>
    <w:rsid w:val="00DB0DF9"/>
    <w:rsid w:val="00DB144E"/>
    <w:rsid w:val="00DB2762"/>
    <w:rsid w:val="00DB617E"/>
    <w:rsid w:val="00DB6EE6"/>
    <w:rsid w:val="00DC00D1"/>
    <w:rsid w:val="00DC1C79"/>
    <w:rsid w:val="00DC263C"/>
    <w:rsid w:val="00DC4E64"/>
    <w:rsid w:val="00DC4FB3"/>
    <w:rsid w:val="00DC4FE9"/>
    <w:rsid w:val="00DC51CF"/>
    <w:rsid w:val="00DC6127"/>
    <w:rsid w:val="00DD0397"/>
    <w:rsid w:val="00DD2ED8"/>
    <w:rsid w:val="00DD4094"/>
    <w:rsid w:val="00DE024E"/>
    <w:rsid w:val="00DE1735"/>
    <w:rsid w:val="00DE197A"/>
    <w:rsid w:val="00DE6EBE"/>
    <w:rsid w:val="00DE74CA"/>
    <w:rsid w:val="00DE77DD"/>
    <w:rsid w:val="00DF1698"/>
    <w:rsid w:val="00DF16E2"/>
    <w:rsid w:val="00DF652B"/>
    <w:rsid w:val="00DF7F7A"/>
    <w:rsid w:val="00E007FC"/>
    <w:rsid w:val="00E04DC6"/>
    <w:rsid w:val="00E0558F"/>
    <w:rsid w:val="00E05AB1"/>
    <w:rsid w:val="00E06B17"/>
    <w:rsid w:val="00E06CB9"/>
    <w:rsid w:val="00E12715"/>
    <w:rsid w:val="00E13830"/>
    <w:rsid w:val="00E144F7"/>
    <w:rsid w:val="00E21631"/>
    <w:rsid w:val="00E21722"/>
    <w:rsid w:val="00E2351E"/>
    <w:rsid w:val="00E24481"/>
    <w:rsid w:val="00E26B91"/>
    <w:rsid w:val="00E272E2"/>
    <w:rsid w:val="00E27342"/>
    <w:rsid w:val="00E301A2"/>
    <w:rsid w:val="00E33127"/>
    <w:rsid w:val="00E33652"/>
    <w:rsid w:val="00E3426E"/>
    <w:rsid w:val="00E35567"/>
    <w:rsid w:val="00E35AF2"/>
    <w:rsid w:val="00E3749B"/>
    <w:rsid w:val="00E407EF"/>
    <w:rsid w:val="00E40EEB"/>
    <w:rsid w:val="00E43C19"/>
    <w:rsid w:val="00E43E69"/>
    <w:rsid w:val="00E44315"/>
    <w:rsid w:val="00E44423"/>
    <w:rsid w:val="00E4681B"/>
    <w:rsid w:val="00E478DF"/>
    <w:rsid w:val="00E51664"/>
    <w:rsid w:val="00E5207D"/>
    <w:rsid w:val="00E54F92"/>
    <w:rsid w:val="00E54FD4"/>
    <w:rsid w:val="00E56FD0"/>
    <w:rsid w:val="00E57A98"/>
    <w:rsid w:val="00E61187"/>
    <w:rsid w:val="00E615C9"/>
    <w:rsid w:val="00E62AA8"/>
    <w:rsid w:val="00E661A4"/>
    <w:rsid w:val="00E669D1"/>
    <w:rsid w:val="00E7028E"/>
    <w:rsid w:val="00E718E5"/>
    <w:rsid w:val="00E7599E"/>
    <w:rsid w:val="00E75C6C"/>
    <w:rsid w:val="00E75ED8"/>
    <w:rsid w:val="00E768F4"/>
    <w:rsid w:val="00E7728A"/>
    <w:rsid w:val="00E77426"/>
    <w:rsid w:val="00E77F2D"/>
    <w:rsid w:val="00E83310"/>
    <w:rsid w:val="00E85415"/>
    <w:rsid w:val="00E85432"/>
    <w:rsid w:val="00E857F7"/>
    <w:rsid w:val="00E85A14"/>
    <w:rsid w:val="00E87296"/>
    <w:rsid w:val="00E91927"/>
    <w:rsid w:val="00E91CBA"/>
    <w:rsid w:val="00E91FB2"/>
    <w:rsid w:val="00E92DC6"/>
    <w:rsid w:val="00E93A88"/>
    <w:rsid w:val="00E95228"/>
    <w:rsid w:val="00E975BE"/>
    <w:rsid w:val="00E97DFB"/>
    <w:rsid w:val="00EA0893"/>
    <w:rsid w:val="00EA1579"/>
    <w:rsid w:val="00EA3288"/>
    <w:rsid w:val="00EA3469"/>
    <w:rsid w:val="00EA3A66"/>
    <w:rsid w:val="00EA4C94"/>
    <w:rsid w:val="00EA67A3"/>
    <w:rsid w:val="00EA6D79"/>
    <w:rsid w:val="00EA703B"/>
    <w:rsid w:val="00EB1AC4"/>
    <w:rsid w:val="00EB2C4C"/>
    <w:rsid w:val="00EB3080"/>
    <w:rsid w:val="00EB4FDA"/>
    <w:rsid w:val="00EB5039"/>
    <w:rsid w:val="00EB5A79"/>
    <w:rsid w:val="00EB6F9F"/>
    <w:rsid w:val="00EB7446"/>
    <w:rsid w:val="00EC2421"/>
    <w:rsid w:val="00EC2A21"/>
    <w:rsid w:val="00EC4E50"/>
    <w:rsid w:val="00EC5CAA"/>
    <w:rsid w:val="00EC7579"/>
    <w:rsid w:val="00ED186D"/>
    <w:rsid w:val="00ED1F7B"/>
    <w:rsid w:val="00ED2555"/>
    <w:rsid w:val="00ED3839"/>
    <w:rsid w:val="00ED48A6"/>
    <w:rsid w:val="00EE0BE4"/>
    <w:rsid w:val="00EE21BC"/>
    <w:rsid w:val="00EE3093"/>
    <w:rsid w:val="00EE49B2"/>
    <w:rsid w:val="00EE5EC1"/>
    <w:rsid w:val="00EF0F18"/>
    <w:rsid w:val="00EF1179"/>
    <w:rsid w:val="00EF14EE"/>
    <w:rsid w:val="00EF280E"/>
    <w:rsid w:val="00EF2849"/>
    <w:rsid w:val="00EF2EB7"/>
    <w:rsid w:val="00EF3720"/>
    <w:rsid w:val="00EF4C3B"/>
    <w:rsid w:val="00EF6EA3"/>
    <w:rsid w:val="00F007A6"/>
    <w:rsid w:val="00F01806"/>
    <w:rsid w:val="00F04FFF"/>
    <w:rsid w:val="00F07FE4"/>
    <w:rsid w:val="00F10180"/>
    <w:rsid w:val="00F111AA"/>
    <w:rsid w:val="00F119A9"/>
    <w:rsid w:val="00F136C0"/>
    <w:rsid w:val="00F13ACB"/>
    <w:rsid w:val="00F15B0F"/>
    <w:rsid w:val="00F16EE5"/>
    <w:rsid w:val="00F2046E"/>
    <w:rsid w:val="00F21AA6"/>
    <w:rsid w:val="00F21D03"/>
    <w:rsid w:val="00F2228C"/>
    <w:rsid w:val="00F226CC"/>
    <w:rsid w:val="00F23CD7"/>
    <w:rsid w:val="00F321D7"/>
    <w:rsid w:val="00F32AE1"/>
    <w:rsid w:val="00F32DD8"/>
    <w:rsid w:val="00F35AC8"/>
    <w:rsid w:val="00F36B6A"/>
    <w:rsid w:val="00F375DA"/>
    <w:rsid w:val="00F41F41"/>
    <w:rsid w:val="00F43BA7"/>
    <w:rsid w:val="00F43C9E"/>
    <w:rsid w:val="00F44D29"/>
    <w:rsid w:val="00F45AED"/>
    <w:rsid w:val="00F46F99"/>
    <w:rsid w:val="00F477D5"/>
    <w:rsid w:val="00F478D7"/>
    <w:rsid w:val="00F536E3"/>
    <w:rsid w:val="00F53833"/>
    <w:rsid w:val="00F55245"/>
    <w:rsid w:val="00F556DD"/>
    <w:rsid w:val="00F61320"/>
    <w:rsid w:val="00F62533"/>
    <w:rsid w:val="00F62D66"/>
    <w:rsid w:val="00F63413"/>
    <w:rsid w:val="00F64B5F"/>
    <w:rsid w:val="00F66114"/>
    <w:rsid w:val="00F670C6"/>
    <w:rsid w:val="00F6777B"/>
    <w:rsid w:val="00F70951"/>
    <w:rsid w:val="00F7120E"/>
    <w:rsid w:val="00F740FB"/>
    <w:rsid w:val="00F7415E"/>
    <w:rsid w:val="00F74963"/>
    <w:rsid w:val="00F775C0"/>
    <w:rsid w:val="00F82FED"/>
    <w:rsid w:val="00F8350A"/>
    <w:rsid w:val="00F83C01"/>
    <w:rsid w:val="00F8432C"/>
    <w:rsid w:val="00F867C5"/>
    <w:rsid w:val="00F90E0A"/>
    <w:rsid w:val="00F90E79"/>
    <w:rsid w:val="00F91F03"/>
    <w:rsid w:val="00F9240E"/>
    <w:rsid w:val="00F92F24"/>
    <w:rsid w:val="00F93DE3"/>
    <w:rsid w:val="00F9503C"/>
    <w:rsid w:val="00F9588B"/>
    <w:rsid w:val="00FA2E4A"/>
    <w:rsid w:val="00FA5232"/>
    <w:rsid w:val="00FA532E"/>
    <w:rsid w:val="00FA5A97"/>
    <w:rsid w:val="00FB1435"/>
    <w:rsid w:val="00FB4A8D"/>
    <w:rsid w:val="00FB6457"/>
    <w:rsid w:val="00FB6C5B"/>
    <w:rsid w:val="00FC48E4"/>
    <w:rsid w:val="00FC5A4B"/>
    <w:rsid w:val="00FC5F70"/>
    <w:rsid w:val="00FD04B8"/>
    <w:rsid w:val="00FD0B60"/>
    <w:rsid w:val="00FD4C21"/>
    <w:rsid w:val="00FD5E4D"/>
    <w:rsid w:val="00FE2BC9"/>
    <w:rsid w:val="00FE2EAC"/>
    <w:rsid w:val="00FE6BA6"/>
    <w:rsid w:val="00FF0B26"/>
    <w:rsid w:val="00FF21AB"/>
    <w:rsid w:val="00FF3D62"/>
    <w:rsid w:val="00FF474C"/>
    <w:rsid w:val="00FF5F32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883C99-FA2F-4D4B-A253-20A64EC22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ша</dc:creator>
  <cp:lastModifiedBy>Наташа</cp:lastModifiedBy>
  <cp:revision>18</cp:revision>
  <cp:lastPrinted>2019-12-12T21:34:00Z</cp:lastPrinted>
  <dcterms:created xsi:type="dcterms:W3CDTF">2019-12-12T20:31:00Z</dcterms:created>
  <dcterms:modified xsi:type="dcterms:W3CDTF">2020-06-03T11:38:00Z</dcterms:modified>
</cp:coreProperties>
</file>